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AFF5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Visit the World Wide Web Consortium (W3C) website and validate the markup you wrote using their HTML validator</w:t>
      </w:r>
    </w:p>
    <w:p w14:paraId="10D23C6C" w14:textId="77777777" w:rsidR="00141830" w:rsidRDefault="00141830" w:rsidP="00141830">
      <w:pPr>
        <w:numPr>
          <w:ilvl w:val="1"/>
          <w:numId w:val="3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wrote into the “Validate by direct input” field</w:t>
      </w:r>
    </w:p>
    <w:p w14:paraId="6C64BCB8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validators results (there should be one or more errors)</w:t>
      </w:r>
    </w:p>
    <w:p w14:paraId="5A366C5A" w14:textId="3BEB4CFC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noProof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4CF52DEC" wp14:editId="4E5E4611">
            <wp:extent cx="5943600" cy="5748020"/>
            <wp:effectExtent l="0" t="0" r="0" b="5080"/>
            <wp:docPr id="449725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7256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8D59A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Correct the identified errors </w:t>
      </w:r>
    </w:p>
    <w:p w14:paraId="3B177167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Re-validate the HTML code </w:t>
      </w:r>
    </w:p>
    <w:p w14:paraId="0D664B05" w14:textId="77777777" w:rsidR="00141830" w:rsidRPr="00141830" w:rsidRDefault="00141830" w:rsidP="00141830">
      <w:pPr>
        <w:numPr>
          <w:ilvl w:val="1"/>
          <w:numId w:val="4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updated into the “Validate by direct input” field</w:t>
      </w:r>
    </w:p>
    <w:p w14:paraId="2858C70D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36E3B49" w14:textId="58C925F0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noProof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37C15DE7" wp14:editId="74C4FCAD">
            <wp:extent cx="5943600" cy="5050155"/>
            <wp:effectExtent l="0" t="0" r="0" b="0"/>
            <wp:docPr id="516078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07816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D9F9" w14:textId="77777777" w:rsidR="00506EA4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Add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a </w:t>
      </w: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single h1 element underneath the body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element with the following text: “Assignment 1.3 – Building a Web Page Exercise, Part 1”</w:t>
      </w:r>
      <w:r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–</w:t>
      </w:r>
    </w:p>
    <w:p w14:paraId="70D8F518" w14:textId="2EBEE757" w:rsidR="00141830" w:rsidRPr="00506EA4" w:rsidRDefault="00506EA4" w:rsidP="00506EA4">
      <w:p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Depending on how you read this it could be two different options*************** </w:t>
      </w:r>
    </w:p>
    <w:p w14:paraId="706B1B1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 Prof. Sue Sampson : Assignment 1.3 --&gt;</w:t>
      </w:r>
    </w:p>
    <w:p w14:paraId="57FB38B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5BBBABF4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en"&gt;</w:t>
      </w:r>
    </w:p>
    <w:p w14:paraId="49C0A9EC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7F43AD5B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625E681A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5ACCAAF3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78C70FA1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07AF8E26" w14:textId="77777777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463C9B1E" w14:textId="1BE6B7C9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lastRenderedPageBreak/>
        <w:t xml:space="preserve">    &lt;h1&gt; Assignment 1.3 – Building a Web Page Exercise, Part 1&lt;/h1&gt;</w:t>
      </w:r>
    </w:p>
    <w:p w14:paraId="74ED089D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447073CF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5F254455" w14:textId="2917A0F2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7CD82DC1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170D4" w14:textId="40E65056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noProof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5EA4CB6E" wp14:editId="3B4660F5">
            <wp:extent cx="5943600" cy="2045335"/>
            <wp:effectExtent l="0" t="0" r="0" b="0"/>
            <wp:docPr id="1050452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45277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7BC6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2497D89D" w14:textId="4BAC37BA" w:rsidR="00506EA4" w:rsidRP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Or it could be *********************************</w:t>
      </w:r>
    </w:p>
    <w:p w14:paraId="7604EFF5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9D12EF4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 Prof. Sue Sampson : Assignment 1.3 --&gt;</w:t>
      </w:r>
    </w:p>
    <w:p w14:paraId="79032E90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A1E480C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en"&gt;</w:t>
      </w:r>
    </w:p>
    <w:p w14:paraId="46BEA00B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1A0E9BDE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3D7E4D4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1671DB1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5BEAF008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368F3C1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00BBF6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2737870A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184446BA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692C36F1" w14:textId="37FAFA04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>
        <w:rPr>
          <w:noProof/>
        </w:rPr>
        <w:lastRenderedPageBreak/>
        <w:drawing>
          <wp:inline distT="0" distB="0" distL="0" distR="0" wp14:anchorId="4C1455E1" wp14:editId="42F177E4">
            <wp:extent cx="5943600" cy="1630680"/>
            <wp:effectExtent l="0" t="0" r="0" b="7620"/>
            <wp:docPr id="39437623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7623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AFCBE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0A2457A8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E1C16E9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6D858D0" w14:textId="5C9CA76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Note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: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N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either choice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matches 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the Example output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</w:t>
      </w:r>
    </w:p>
    <w:p w14:paraId="78E3D5A3" w14:textId="31432C46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noProof/>
        </w:rPr>
        <w:drawing>
          <wp:inline distT="0" distB="0" distL="0" distR="0" wp14:anchorId="45FDA156" wp14:editId="73326863">
            <wp:extent cx="5943600" cy="2871470"/>
            <wp:effectExtent l="0" t="0" r="0" b="5080"/>
            <wp:docPr id="76807863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078632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99D13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50B4332" w14:textId="77777777" w:rsidR="00506EA4" w:rsidRP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7A312123" w14:textId="77777777" w:rsidR="00506EA4" w:rsidRPr="00141830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E3F7C79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Update the document's title to “CSD 340 Web Development with HTML and CSS’</w:t>
      </w:r>
    </w:p>
    <w:p w14:paraId="74971761" w14:textId="77777777" w:rsidR="00141830" w:rsidRPr="00506EA4" w:rsidRDefault="00141830" w:rsidP="00141830">
      <w:pPr>
        <w:numPr>
          <w:ilvl w:val="1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update the text in the &lt;title&gt; element of the page &lt;head&gt;</w:t>
      </w:r>
    </w:p>
    <w:p w14:paraId="0E6D3A2D" w14:textId="763961A8" w:rsidR="00506EA4" w:rsidRPr="00506EA4" w:rsidRDefault="00506EA4" w:rsidP="00506EA4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Note: There was no change or update to the Title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</w:t>
      </w:r>
    </w:p>
    <w:p w14:paraId="3DCF676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 Prof. Sue Sampson : Assignment 1.3 --&gt;</w:t>
      </w:r>
    </w:p>
    <w:p w14:paraId="58BE1452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F1E7DBC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en"&gt;</w:t>
      </w:r>
    </w:p>
    <w:p w14:paraId="1FCA570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3078CD08" w14:textId="5478758D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lastRenderedPageBreak/>
        <w:t xml:space="preserve">    &lt;title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CSD 340 Web Development with HTML and CSS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title&gt;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</w:t>
      </w:r>
    </w:p>
    <w:p w14:paraId="255E7590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3D0DDF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6EE13A74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518C64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11F9A0E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9F970A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757226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373D2FAF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0DD19F0D" w14:textId="77777777" w:rsidR="00141830" w:rsidRPr="00141830" w:rsidRDefault="00141830" w:rsidP="00141830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8D3E1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Re-validate the HTML code</w:t>
      </w:r>
    </w:p>
    <w:p w14:paraId="47955174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49A0234" w14:textId="679BD7AE" w:rsidR="00141830" w:rsidRPr="00141830" w:rsidRDefault="000473AD" w:rsidP="00141830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b/>
          <w:bCs/>
          <w:noProof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60AE25F2" wp14:editId="2875C88B">
            <wp:extent cx="5943600" cy="5233670"/>
            <wp:effectExtent l="0" t="0" r="0" b="5080"/>
            <wp:docPr id="1682971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97165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DF24" w14:textId="3BC080C3" w:rsidR="000473AD" w:rsidRDefault="00000000" w:rsidP="000473AD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hyperlink r:id="rId14" w:history="1">
        <w:r w:rsidR="00A81B81" w:rsidRPr="00D94016">
          <w:rPr>
            <w:rStyle w:val="Hyperlink"/>
            <w:rFonts w:ascii="Arial" w:eastAsia="Times New Roman" w:hAnsi="Arial" w:cs="Arial"/>
            <w:kern w:val="0"/>
            <w:sz w:val="21"/>
            <w:szCs w:val="21"/>
            <w14:ligatures w14:val="none"/>
          </w:rPr>
          <w:t>https://github.com/Zebtha/csd-340.git</w:t>
        </w:r>
      </w:hyperlink>
    </w:p>
    <w:p w14:paraId="2B938824" w14:textId="77777777" w:rsidR="00A81B81" w:rsidRPr="00141830" w:rsidRDefault="00A81B81" w:rsidP="000473AD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sectPr w:rsidR="00A81B81" w:rsidRPr="0014183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DD2C5" w14:textId="77777777" w:rsidR="00C448F6" w:rsidRDefault="00C448F6" w:rsidP="00F53678">
      <w:pPr>
        <w:spacing w:after="0" w:line="240" w:lineRule="auto"/>
      </w:pPr>
      <w:r>
        <w:separator/>
      </w:r>
    </w:p>
  </w:endnote>
  <w:endnote w:type="continuationSeparator" w:id="0">
    <w:p w14:paraId="41357466" w14:textId="77777777" w:rsidR="00C448F6" w:rsidRDefault="00C448F6" w:rsidP="00F53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1B74" w14:textId="77777777" w:rsidR="00F53678" w:rsidRDefault="00F53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46AEC" w14:textId="77777777" w:rsidR="00F53678" w:rsidRDefault="00F53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13B4" w14:textId="77777777" w:rsidR="00F53678" w:rsidRDefault="00F53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DE0C7" w14:textId="77777777" w:rsidR="00C448F6" w:rsidRDefault="00C448F6" w:rsidP="00F53678">
      <w:pPr>
        <w:spacing w:after="0" w:line="240" w:lineRule="auto"/>
      </w:pPr>
      <w:r>
        <w:separator/>
      </w:r>
    </w:p>
  </w:footnote>
  <w:footnote w:type="continuationSeparator" w:id="0">
    <w:p w14:paraId="46FE93BB" w14:textId="77777777" w:rsidR="00C448F6" w:rsidRDefault="00C448F6" w:rsidP="00F536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3CE0E" w14:textId="77777777" w:rsidR="00F53678" w:rsidRDefault="00F53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5E2A" w14:textId="3CC66B22" w:rsidR="00F53678" w:rsidRDefault="00F53678">
    <w:pPr>
      <w:pStyle w:val="Header"/>
    </w:pPr>
    <w:r>
      <w:t>Shane Tinsley - 1/</w:t>
    </w:r>
    <w:r w:rsidR="00D1533A">
      <w:t>7</w:t>
    </w:r>
    <w:r>
      <w:t>/24 – Dr. Issa – Assignment 1.</w:t>
    </w:r>
    <w:r w:rsidR="00D1533A">
      <w:t>3</w:t>
    </w:r>
    <w:r w:rsidR="00245A95">
      <w:t xml:space="preserve"> - </w:t>
    </w:r>
    <w:r w:rsidR="00245A95" w:rsidRPr="00245A95">
      <w:t>https://github.com/Zebtha/csd-340.gi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C6B7D" w14:textId="77777777" w:rsidR="00F53678" w:rsidRDefault="00F53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E18C1"/>
    <w:multiLevelType w:val="multilevel"/>
    <w:tmpl w:val="D5081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C77565"/>
    <w:multiLevelType w:val="multilevel"/>
    <w:tmpl w:val="0054F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79795116">
    <w:abstractNumId w:val="0"/>
  </w:num>
  <w:num w:numId="2" w16cid:durableId="1641306491">
    <w:abstractNumId w:val="1"/>
  </w:num>
  <w:num w:numId="3" w16cid:durableId="2000305693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 w16cid:durableId="176082781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5" w16cid:durableId="1531144821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QQSpibm5mZGZsYWBko6SsGpxcWZ+XkgBSa1APpern0sAAAA"/>
  </w:docVars>
  <w:rsids>
    <w:rsidRoot w:val="00E101E4"/>
    <w:rsid w:val="000473AD"/>
    <w:rsid w:val="00141830"/>
    <w:rsid w:val="001A218F"/>
    <w:rsid w:val="001A5184"/>
    <w:rsid w:val="001F2CB6"/>
    <w:rsid w:val="00245A95"/>
    <w:rsid w:val="0043616E"/>
    <w:rsid w:val="004548AE"/>
    <w:rsid w:val="004F40EA"/>
    <w:rsid w:val="00506EA4"/>
    <w:rsid w:val="006F60C8"/>
    <w:rsid w:val="00776F8E"/>
    <w:rsid w:val="00835328"/>
    <w:rsid w:val="008F2AB8"/>
    <w:rsid w:val="00913746"/>
    <w:rsid w:val="00A81B81"/>
    <w:rsid w:val="00A81D63"/>
    <w:rsid w:val="00C448F6"/>
    <w:rsid w:val="00CC0FFD"/>
    <w:rsid w:val="00CF3127"/>
    <w:rsid w:val="00D12D5A"/>
    <w:rsid w:val="00D1533A"/>
    <w:rsid w:val="00D71B14"/>
    <w:rsid w:val="00DC1B12"/>
    <w:rsid w:val="00E101E4"/>
    <w:rsid w:val="00E2417F"/>
    <w:rsid w:val="00F53678"/>
    <w:rsid w:val="00F9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90922"/>
  <w15:chartTrackingRefBased/>
  <w15:docId w15:val="{2B72C59C-9AFF-4FC6-BAE2-E3692141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EA4"/>
  </w:style>
  <w:style w:type="paragraph" w:styleId="Heading6">
    <w:name w:val="heading 6"/>
    <w:basedOn w:val="Normal"/>
    <w:link w:val="Heading6Char"/>
    <w:uiPriority w:val="9"/>
    <w:qFormat/>
    <w:rsid w:val="00E101E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E101E4"/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styleId="Strong">
    <w:name w:val="Strong"/>
    <w:basedOn w:val="DefaultParagraphFont"/>
    <w:uiPriority w:val="22"/>
    <w:qFormat/>
    <w:rsid w:val="00E101E4"/>
    <w:rPr>
      <w:b/>
      <w:bCs/>
    </w:rPr>
  </w:style>
  <w:style w:type="character" w:styleId="Emphasis">
    <w:name w:val="Emphasis"/>
    <w:basedOn w:val="DefaultParagraphFont"/>
    <w:uiPriority w:val="20"/>
    <w:qFormat/>
    <w:rsid w:val="00E101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678"/>
  </w:style>
  <w:style w:type="paragraph" w:styleId="Footer">
    <w:name w:val="footer"/>
    <w:basedOn w:val="Normal"/>
    <w:link w:val="Foot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678"/>
  </w:style>
  <w:style w:type="paragraph" w:styleId="ListParagraph">
    <w:name w:val="List Paragraph"/>
    <w:basedOn w:val="Normal"/>
    <w:uiPriority w:val="34"/>
    <w:qFormat/>
    <w:rsid w:val="001418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1B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1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1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6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61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3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013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3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57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94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63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400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5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81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47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96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50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07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Zebtha/csd-340.gi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FACAD-5273-4D81-96C8-0DD971F2A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13</cp:revision>
  <dcterms:created xsi:type="dcterms:W3CDTF">2024-01-07T23:07:00Z</dcterms:created>
  <dcterms:modified xsi:type="dcterms:W3CDTF">2024-01-08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58b9c-632d-44e8-a642-7fae32301b80</vt:lpwstr>
  </property>
</Properties>
</file>